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12 Central Midwest Oak Forest, Woodland &amp; Savanna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2013.888888888889"/>
        <w:tblLook w:firstRow="1"/>
      </w:tblPr>
      <w:tblGrid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12 Central Midwest Oak Forest, Woodland &amp; Savan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12 Central Midwest Oak Forest, Woodland &amp; Savan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12 Central Midwest Oak Forest, Woodland &amp; Savanna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12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Canada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CA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Central Midwest Oak Forest, Woodland and Savanna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56.7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9436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6T14:42:16Z</dcterms:created>
  <dcterms:modified xsi:type="dcterms:W3CDTF">2017-05-26T14:42:16Z</dcterms:modified>
</cp:coreProperties>
</file>